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7A0C3C" w14:textId="77777777" w:rsidR="007A7F12" w:rsidRDefault="00F84A6E">
      <w:pPr>
        <w:pStyle w:val="Ttulo"/>
      </w:pPr>
      <w:r>
        <w:t>Document Title</w:t>
      </w:r>
    </w:p>
    <w:p w14:paraId="10341212" w14:textId="77777777" w:rsidR="007A7F12" w:rsidRDefault="00F84A6E">
      <w:r>
        <w:t xml:space="preserve">A plain paragraph having some </w:t>
      </w:r>
      <w:r>
        <w:rPr>
          <w:b/>
        </w:rPr>
        <w:t>bold</w:t>
      </w:r>
      <w:r>
        <w:t xml:space="preserve"> and some </w:t>
      </w:r>
      <w:r>
        <w:rPr>
          <w:i/>
        </w:rPr>
        <w:t>italic.</w:t>
      </w:r>
    </w:p>
    <w:p w14:paraId="38A5FFD3" w14:textId="77777777" w:rsidR="007A7F12" w:rsidRDefault="00F84A6E">
      <w:pPr>
        <w:pStyle w:val="Ttulo1"/>
      </w:pPr>
      <w:r>
        <w:t>Heading, level 1</w:t>
      </w:r>
    </w:p>
    <w:p w14:paraId="53541FD6" w14:textId="77777777" w:rsidR="007A7F12" w:rsidRDefault="00F84A6E">
      <w:pPr>
        <w:pStyle w:val="Citadestacada"/>
      </w:pPr>
      <w:r>
        <w:t>Intense quote</w:t>
      </w:r>
    </w:p>
    <w:p w14:paraId="5D563AF1" w14:textId="77777777" w:rsidR="007A7F12" w:rsidRDefault="00F84A6E">
      <w:pPr>
        <w:pStyle w:val="Listaconvietas"/>
      </w:pPr>
      <w:r>
        <w:t>first item in unordered list</w:t>
      </w:r>
    </w:p>
    <w:p w14:paraId="50202676" w14:textId="77777777" w:rsidR="007A7F12" w:rsidRDefault="00F84A6E">
      <w:pPr>
        <w:pStyle w:val="Listaconnmeros"/>
      </w:pPr>
      <w:r>
        <w:t>first item in ordered list</w:t>
      </w:r>
    </w:p>
    <w:p w14:paraId="7C7060D1" w14:textId="77777777" w:rsidR="007A7F12" w:rsidRDefault="00F84A6E">
      <w:r>
        <w:rPr>
          <w:noProof/>
        </w:rPr>
        <w:drawing>
          <wp:inline distT="0" distB="0" distL="0" distR="0" wp14:anchorId="7A02E846" wp14:editId="5C95BA77">
            <wp:extent cx="1143000" cy="114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hopen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7A7F12" w14:paraId="0128C80C" w14:textId="77777777" w:rsidTr="00F84A6E">
        <w:tc>
          <w:tcPr>
            <w:tcW w:w="2880" w:type="dxa"/>
          </w:tcPr>
          <w:p w14:paraId="05B8EBA1" w14:textId="77777777" w:rsidR="007A7F12" w:rsidRDefault="00F84A6E">
            <w:r>
              <w:t>Qty</w:t>
            </w:r>
          </w:p>
          <w:p w14:paraId="7E3F3DF7" w14:textId="4566587E" w:rsidR="00F84A6E" w:rsidRDefault="00F84A6E">
            <w:r>
              <w:t>Hi</w:t>
            </w:r>
          </w:p>
        </w:tc>
        <w:tc>
          <w:tcPr>
            <w:tcW w:w="2880" w:type="dxa"/>
          </w:tcPr>
          <w:p w14:paraId="5EC36B16" w14:textId="77777777" w:rsidR="007A7F12" w:rsidRDefault="00F84A6E">
            <w:r>
              <w:t>Id</w:t>
            </w:r>
          </w:p>
          <w:p w14:paraId="5B39194D" w14:textId="1ADC4350" w:rsidR="00F84A6E" w:rsidRDefault="00F84A6E">
            <w:r>
              <w:t>Hello</w:t>
            </w:r>
          </w:p>
        </w:tc>
        <w:tc>
          <w:tcPr>
            <w:tcW w:w="2880" w:type="dxa"/>
          </w:tcPr>
          <w:p w14:paraId="5013DA1F" w14:textId="77777777" w:rsidR="007A7F12" w:rsidRDefault="00F84A6E">
            <w:r>
              <w:t>Desc</w:t>
            </w:r>
          </w:p>
          <w:p w14:paraId="388C8075" w14:textId="4291B8B9" w:rsidR="00F84A6E" w:rsidRDefault="00F84A6E">
            <w:r>
              <w:t>Aloha</w:t>
            </w:r>
          </w:p>
        </w:tc>
      </w:tr>
      <w:tr w:rsidR="007A7F12" w14:paraId="27F87236" w14:textId="77777777" w:rsidTr="00F84A6E">
        <w:tc>
          <w:tcPr>
            <w:tcW w:w="2880" w:type="dxa"/>
          </w:tcPr>
          <w:p w14:paraId="1EEE07E6" w14:textId="77777777" w:rsidR="007A7F12" w:rsidRDefault="00F84A6E">
            <w:r>
              <w:t>3</w:t>
            </w:r>
          </w:p>
          <w:p w14:paraId="148F2909" w14:textId="100B9087" w:rsidR="00F84A6E" w:rsidRDefault="00F84A6E">
            <w:r>
              <w:t>No way, Joe</w:t>
            </w:r>
          </w:p>
        </w:tc>
        <w:tc>
          <w:tcPr>
            <w:tcW w:w="2880" w:type="dxa"/>
          </w:tcPr>
          <w:p w14:paraId="53260C58" w14:textId="77777777" w:rsidR="007A7F12" w:rsidRDefault="00F84A6E">
            <w:r>
              <w:t>101</w:t>
            </w:r>
          </w:p>
        </w:tc>
        <w:tc>
          <w:tcPr>
            <w:tcW w:w="2880" w:type="dxa"/>
          </w:tcPr>
          <w:p w14:paraId="6AA17391" w14:textId="77777777" w:rsidR="007A7F12" w:rsidRDefault="00F84A6E">
            <w:r>
              <w:t>Spam</w:t>
            </w:r>
          </w:p>
          <w:p w14:paraId="7069A50A" w14:textId="77777777" w:rsidR="00F84A6E" w:rsidRDefault="00F84A6E">
            <w:r>
              <w:t>Yes, sir</w:t>
            </w:r>
          </w:p>
          <w:p w14:paraId="75B47BA5" w14:textId="4DD4DBD9" w:rsidR="00F84A6E" w:rsidRDefault="00F84A6E">
            <w:r>
              <w:t>LOL</w:t>
            </w:r>
          </w:p>
        </w:tc>
      </w:tr>
      <w:tr w:rsidR="007A7F12" w14:paraId="0595E005" w14:textId="77777777" w:rsidTr="00F84A6E">
        <w:tc>
          <w:tcPr>
            <w:tcW w:w="2880" w:type="dxa"/>
          </w:tcPr>
          <w:p w14:paraId="01425278" w14:textId="77777777" w:rsidR="007A7F12" w:rsidRDefault="00F84A6E">
            <w:r>
              <w:t>7</w:t>
            </w:r>
          </w:p>
        </w:tc>
        <w:tc>
          <w:tcPr>
            <w:tcW w:w="2880" w:type="dxa"/>
          </w:tcPr>
          <w:p w14:paraId="686278B1" w14:textId="77777777" w:rsidR="007A7F12" w:rsidRDefault="00F84A6E">
            <w:r>
              <w:t>422</w:t>
            </w:r>
          </w:p>
        </w:tc>
        <w:tc>
          <w:tcPr>
            <w:tcW w:w="2880" w:type="dxa"/>
          </w:tcPr>
          <w:p w14:paraId="24BD19DC" w14:textId="77777777" w:rsidR="007A7F12" w:rsidRDefault="00F84A6E">
            <w:r>
              <w:t>Eggs</w:t>
            </w:r>
          </w:p>
        </w:tc>
      </w:tr>
      <w:tr w:rsidR="007A7F12" w14:paraId="2CE271B0" w14:textId="77777777" w:rsidTr="00F84A6E">
        <w:tc>
          <w:tcPr>
            <w:tcW w:w="2880" w:type="dxa"/>
          </w:tcPr>
          <w:p w14:paraId="61BFE426" w14:textId="77777777" w:rsidR="007A7F12" w:rsidRDefault="00F84A6E">
            <w:r>
              <w:t>4</w:t>
            </w:r>
          </w:p>
        </w:tc>
        <w:tc>
          <w:tcPr>
            <w:tcW w:w="2880" w:type="dxa"/>
          </w:tcPr>
          <w:p w14:paraId="19A078D3" w14:textId="77777777" w:rsidR="007A7F12" w:rsidRDefault="00F84A6E">
            <w:r>
              <w:t>631</w:t>
            </w:r>
          </w:p>
        </w:tc>
        <w:tc>
          <w:tcPr>
            <w:tcW w:w="2880" w:type="dxa"/>
          </w:tcPr>
          <w:p w14:paraId="3C47E329" w14:textId="77777777" w:rsidR="007A7F12" w:rsidRDefault="00F84A6E">
            <w:r>
              <w:t>Spam, spam, eggs, and spam</w:t>
            </w:r>
          </w:p>
        </w:tc>
      </w:tr>
    </w:tbl>
    <w:p w14:paraId="063045F5" w14:textId="07FF069B" w:rsidR="007A7F12" w:rsidRDefault="007A7F12"/>
    <w:sectPr w:rsidR="007A7F12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N7e0NLewNDM1MzZS0lEKTi0uzszPAykwrgUAKooLMCwAAAA="/>
  </w:docVars>
  <w:rsids>
    <w:rsidRoot w:val="00B47730"/>
    <w:rsid w:val="00034616"/>
    <w:rsid w:val="0006063C"/>
    <w:rsid w:val="0015074B"/>
    <w:rsid w:val="0029639D"/>
    <w:rsid w:val="00326F90"/>
    <w:rsid w:val="0057605A"/>
    <w:rsid w:val="007A7F12"/>
    <w:rsid w:val="00AA1D8D"/>
    <w:rsid w:val="00B3138B"/>
    <w:rsid w:val="00B47730"/>
    <w:rsid w:val="00CB0664"/>
    <w:rsid w:val="00F84A6E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062061"/>
  <w14:defaultImageDpi w14:val="300"/>
  <w15:docId w15:val="{AAED863A-1D19-4255-8048-D3941ADC6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donna xmlns="http://schemas.donna.legal/vsto/settings">
  <donna__document__id xmlns="" val="NWVlZWJkOGU4MDFlZDNkYWNjODlmOTI1"/>
</donna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DD9D4C2-067B-48CA-AB68-A5D4DE060617}">
  <ds:schemaRefs>
    <ds:schemaRef ds:uri="http://schemas.donna.legal/vsto/settings"/>
    <ds:schemaRef ds:uri="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2</Words>
  <Characters>216</Characters>
  <Application>Microsoft Office Word</Application>
  <DocSecurity>0</DocSecurity>
  <Lines>27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Isaac Baum</cp:lastModifiedBy>
  <cp:revision>4</cp:revision>
  <dcterms:created xsi:type="dcterms:W3CDTF">2013-12-23T23:15:00Z</dcterms:created>
  <dcterms:modified xsi:type="dcterms:W3CDTF">2020-06-21T02:07:00Z</dcterms:modified>
  <cp:category/>
</cp:coreProperties>
</file>